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CD43" w14:textId="77777777" w:rsidR="00ED7ADD" w:rsidRDefault="00E21DDE" w:rsidP="00E21DDE">
      <w:pPr>
        <w:jc w:val="center"/>
      </w:pPr>
      <w:r>
        <w:rPr>
          <w:noProof/>
        </w:rPr>
        <w:drawing>
          <wp:inline distT="0" distB="0" distL="0" distR="0" wp14:anchorId="6D5EB70C" wp14:editId="65A13C8C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C4BA6" w14:textId="77777777" w:rsidR="00E21DDE" w:rsidRPr="005B636B" w:rsidRDefault="00144A4D" w:rsidP="00C604A3">
      <w:pPr>
        <w:spacing w:after="0" w:line="240" w:lineRule="auto"/>
        <w:jc w:val="center"/>
        <w:rPr>
          <w:rFonts w:ascii="Century" w:hAnsi="Century"/>
          <w:b/>
        </w:rPr>
      </w:pPr>
      <w:r w:rsidRPr="005B636B">
        <w:rPr>
          <w:rFonts w:ascii="Century" w:hAnsi="Century"/>
          <w:b/>
        </w:rPr>
        <w:t>Licensed 7-12 Physical, Life, or Earth Science Teacher</w:t>
      </w:r>
      <w:r w:rsidR="005B636B" w:rsidRPr="005B636B">
        <w:rPr>
          <w:rFonts w:ascii="Century" w:hAnsi="Century"/>
          <w:b/>
        </w:rPr>
        <w:t xml:space="preserve"> or </w:t>
      </w:r>
      <w:r w:rsidRPr="005B636B">
        <w:rPr>
          <w:rFonts w:ascii="Century" w:hAnsi="Century"/>
          <w:b/>
        </w:rPr>
        <w:t xml:space="preserve"> </w:t>
      </w:r>
    </w:p>
    <w:p w14:paraId="727EDDA4" w14:textId="77777777" w:rsidR="005B636B" w:rsidRPr="005B636B" w:rsidRDefault="005B636B" w:rsidP="00C604A3">
      <w:pPr>
        <w:spacing w:after="0" w:line="240" w:lineRule="auto"/>
        <w:jc w:val="center"/>
        <w:rPr>
          <w:rFonts w:ascii="Century" w:hAnsi="Century"/>
          <w:b/>
        </w:rPr>
      </w:pPr>
      <w:r w:rsidRPr="005B636B">
        <w:rPr>
          <w:rFonts w:ascii="Century" w:hAnsi="Century"/>
          <w:b/>
        </w:rPr>
        <w:t xml:space="preserve">Alternative Substitute License </w:t>
      </w:r>
    </w:p>
    <w:p w14:paraId="0809E195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Oakstone Academy School</w:t>
      </w:r>
    </w:p>
    <w:p w14:paraId="7E1FC50D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900 Club Drive</w:t>
      </w:r>
    </w:p>
    <w:p w14:paraId="23D77F35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Westerville, OH 43081</w:t>
      </w:r>
    </w:p>
    <w:p w14:paraId="1D37D4EB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614-865-0400</w:t>
      </w:r>
    </w:p>
    <w:p w14:paraId="01F00BD9" w14:textId="77777777" w:rsidR="00E21DDE" w:rsidRPr="00DC0074" w:rsidRDefault="00E21DDE" w:rsidP="00E21DDE">
      <w:pPr>
        <w:spacing w:after="0" w:line="240" w:lineRule="auto"/>
        <w:rPr>
          <w:rFonts w:ascii="Century" w:hAnsi="Century"/>
        </w:rPr>
      </w:pPr>
    </w:p>
    <w:p w14:paraId="71033A74" w14:textId="21D4C659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CCDE/Oakstone Academy School </w:t>
      </w:r>
      <w:r w:rsidR="00144A4D">
        <w:rPr>
          <w:rFonts w:ascii="Century" w:eastAsia="Times New Roman" w:hAnsi="Century" w:cs="Times New Roman"/>
        </w:rPr>
        <w:t>has an</w:t>
      </w:r>
      <w:r w:rsidR="00BD0E96">
        <w:rPr>
          <w:rFonts w:ascii="Century" w:eastAsia="Times New Roman" w:hAnsi="Century" w:cs="Times New Roman"/>
        </w:rPr>
        <w:t xml:space="preserve"> </w:t>
      </w:r>
      <w:r w:rsidR="00144A4D">
        <w:rPr>
          <w:rFonts w:ascii="Century" w:eastAsia="Times New Roman" w:hAnsi="Century" w:cs="Times New Roman"/>
        </w:rPr>
        <w:t>opening for a</w:t>
      </w:r>
      <w:r w:rsidRPr="00DC0074">
        <w:rPr>
          <w:rFonts w:ascii="Century" w:eastAsia="Times New Roman" w:hAnsi="Century" w:cs="Times New Roman"/>
        </w:rPr>
        <w:t xml:space="preserve"> </w:t>
      </w:r>
      <w:r w:rsidRPr="00DC0074">
        <w:rPr>
          <w:rFonts w:ascii="Century" w:eastAsia="Times New Roman" w:hAnsi="Century" w:cs="Times New Roman"/>
          <w:b/>
          <w:bCs/>
        </w:rPr>
        <w:t xml:space="preserve">licensed </w:t>
      </w:r>
      <w:r w:rsidR="00144A4D">
        <w:rPr>
          <w:rFonts w:ascii="Century" w:eastAsia="Times New Roman" w:hAnsi="Century" w:cs="Times New Roman"/>
          <w:b/>
          <w:bCs/>
        </w:rPr>
        <w:t>7</w:t>
      </w:r>
      <w:r w:rsidRPr="00DC0074">
        <w:rPr>
          <w:rFonts w:ascii="Century" w:eastAsia="Times New Roman" w:hAnsi="Century" w:cs="Times New Roman"/>
          <w:b/>
          <w:bCs/>
        </w:rPr>
        <w:t xml:space="preserve"> - 12 </w:t>
      </w:r>
      <w:r w:rsidR="00144A4D">
        <w:rPr>
          <w:rFonts w:ascii="Century" w:eastAsia="Times New Roman" w:hAnsi="Century" w:cs="Times New Roman"/>
          <w:b/>
          <w:bCs/>
        </w:rPr>
        <w:t>Physical, Life, or Earth Science Teacher with the</w:t>
      </w:r>
      <w:r w:rsidRPr="00DC0074">
        <w:rPr>
          <w:rFonts w:ascii="Century" w:eastAsia="Times New Roman" w:hAnsi="Century" w:cs="Times New Roman"/>
          <w:b/>
          <w:bCs/>
        </w:rPr>
        <w:t xml:space="preserve"> state of Ohio for the 202</w:t>
      </w:r>
      <w:r w:rsidR="00D04AB0">
        <w:rPr>
          <w:rFonts w:ascii="Century" w:eastAsia="Times New Roman" w:hAnsi="Century" w:cs="Times New Roman"/>
          <w:b/>
          <w:bCs/>
        </w:rPr>
        <w:t>2</w:t>
      </w:r>
      <w:r w:rsidRPr="00DC0074">
        <w:rPr>
          <w:rFonts w:ascii="Century" w:eastAsia="Times New Roman" w:hAnsi="Century" w:cs="Times New Roman"/>
          <w:b/>
          <w:bCs/>
        </w:rPr>
        <w:t>-2</w:t>
      </w:r>
      <w:r w:rsidR="00D04AB0">
        <w:rPr>
          <w:rFonts w:ascii="Century" w:eastAsia="Times New Roman" w:hAnsi="Century" w:cs="Times New Roman"/>
          <w:b/>
          <w:bCs/>
        </w:rPr>
        <w:t>3</w:t>
      </w:r>
      <w:r w:rsidRPr="00DC0074">
        <w:rPr>
          <w:rFonts w:ascii="Century" w:eastAsia="Times New Roman" w:hAnsi="Century" w:cs="Times New Roman"/>
          <w:b/>
          <w:bCs/>
        </w:rPr>
        <w:t xml:space="preserve"> school year</w:t>
      </w:r>
      <w:r w:rsidRPr="00DC0074">
        <w:rPr>
          <w:rFonts w:ascii="Century" w:eastAsia="Times New Roman" w:hAnsi="Century" w:cs="Times New Roman"/>
        </w:rPr>
        <w:t xml:space="preserve">.  This </w:t>
      </w:r>
      <w:r w:rsidR="00B641AD">
        <w:rPr>
          <w:rFonts w:ascii="Century" w:eastAsia="Times New Roman" w:hAnsi="Century" w:cs="Times New Roman"/>
        </w:rPr>
        <w:t xml:space="preserve">position </w:t>
      </w:r>
      <w:r w:rsidRPr="00DC0074">
        <w:rPr>
          <w:rFonts w:ascii="Century" w:eastAsia="Times New Roman" w:hAnsi="Century" w:cs="Times New Roman"/>
        </w:rPr>
        <w:t>is a full-time teaching position offering a 185-day teaching contract.  This position also offers a competitive salary, comp</w:t>
      </w:r>
      <w:r w:rsidR="00B641AD">
        <w:rPr>
          <w:rFonts w:ascii="Century" w:eastAsia="Times New Roman" w:hAnsi="Century" w:cs="Times New Roman"/>
        </w:rPr>
        <w:t>rehensiv</w:t>
      </w:r>
      <w:r w:rsidRPr="00DC0074">
        <w:rPr>
          <w:rFonts w:ascii="Century" w:eastAsia="Times New Roman" w:hAnsi="Century" w:cs="Times New Roman"/>
        </w:rPr>
        <w:t>e benefits, and retirement packages, along with accrued sick and personal time. </w:t>
      </w:r>
    </w:p>
    <w:p w14:paraId="23E65DF2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The Children’s Center for Developmental Enrichment (CCDE)/Oakstone Academy School is a private, chartered school with the state of Ohio currently serving typically developing and special-needs students Pre-Kindergarten through High School located in Westerville, Ohio, northeast of Columbus.  Our special-needs students primarily have Autism Spectrum Disorder.</w:t>
      </w:r>
    </w:p>
    <w:p w14:paraId="57AEC363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668A88D3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</w:t>
      </w:r>
      <w:r w:rsidR="00144A4D">
        <w:rPr>
          <w:rFonts w:ascii="Century" w:eastAsia="Times New Roman" w:hAnsi="Century" w:cs="Times New Roman"/>
          <w:b/>
        </w:rPr>
        <w:t xml:space="preserve"> in any of the following</w:t>
      </w:r>
      <w:r w:rsidRPr="00DC0074">
        <w:rPr>
          <w:rFonts w:ascii="Century" w:eastAsia="Times New Roman" w:hAnsi="Century" w:cs="Times New Roman"/>
          <w:b/>
        </w:rPr>
        <w:t>:</w:t>
      </w:r>
    </w:p>
    <w:p w14:paraId="6BAFFB03" w14:textId="77777777" w:rsidR="00DC0074" w:rsidRPr="00DC0074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Physical Science (Physics &amp; Chemistry)</w:t>
      </w:r>
    </w:p>
    <w:p w14:paraId="593DA5AA" w14:textId="77777777" w:rsidR="00DC0074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Life Sciences/Physics</w:t>
      </w:r>
    </w:p>
    <w:p w14:paraId="2D09431A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Life Sciences/Chemistry</w:t>
      </w:r>
    </w:p>
    <w:p w14:paraId="575FF5D7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Earth Sciences/Physics</w:t>
      </w:r>
    </w:p>
    <w:p w14:paraId="17671831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Earth Sciences/Chemistry</w:t>
      </w:r>
    </w:p>
    <w:p w14:paraId="6917D688" w14:textId="77777777" w:rsidR="005B636B" w:rsidRPr="00DC0074" w:rsidRDefault="005B636B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Alternative Substitute License</w:t>
      </w:r>
    </w:p>
    <w:p w14:paraId="528E0B3A" w14:textId="77777777" w:rsid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2E519886" w14:textId="77777777" w:rsidR="00DC0074" w:rsidRDefault="00234AD6" w:rsidP="00DC0074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  <w:r w:rsidR="005B636B">
        <w:rPr>
          <w:rFonts w:ascii="Century" w:hAnsi="Century"/>
          <w:b/>
        </w:rPr>
        <w:t xml:space="preserve"> </w:t>
      </w:r>
    </w:p>
    <w:p w14:paraId="0B55081A" w14:textId="77777777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and comfortable delegating tasks to team members such as teaching aids and other cont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lead teachers</w:t>
      </w:r>
    </w:p>
    <w:p w14:paraId="5824827E" w14:textId="77777777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14:paraId="0BAF0CB2" w14:textId="77777777" w:rsid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Work closely with 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general education colleagues, Intervention Specialists, and Therapy Teams</w:t>
      </w:r>
      <w:r w:rsidR="00556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86B1E0" w14:textId="77777777" w:rsidR="005B636B" w:rsidRDefault="005B636B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tain STEM Certification</w:t>
      </w:r>
    </w:p>
    <w:p w14:paraId="2B62B478" w14:textId="77777777" w:rsidR="005561D9" w:rsidRPr="005561D9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Style w:val="wbzude"/>
          <w:rFonts w:ascii="Century" w:hAnsi="Century" w:cs="Arial"/>
          <w:shd w:val="clear" w:color="auto" w:fill="FFFFFF"/>
        </w:rPr>
        <w:t xml:space="preserve">Develops lesson plans and instructional materials and translates lesson plans into learning experiences to best utilize the available time for science instruction. </w:t>
      </w:r>
    </w:p>
    <w:p w14:paraId="04B22E1F" w14:textId="77777777" w:rsidR="00234AD6" w:rsidRPr="005561D9" w:rsidRDefault="00234AD6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Fonts w:ascii="Times New Roman" w:eastAsia="Times New Roman" w:hAnsi="Times New Roman" w:cs="Times New Roman"/>
          <w:sz w:val="24"/>
          <w:szCs w:val="24"/>
        </w:rPr>
        <w:t>Create and write IEP goals and objectives and facilitate IEP meetings</w:t>
      </w:r>
    </w:p>
    <w:p w14:paraId="42A01C86" w14:textId="77777777" w:rsidR="00A8447E" w:rsidRPr="0049598A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Communic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>consistently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14:paraId="1373228A" w14:textId="77777777" w:rsidR="00234AD6" w:rsidRPr="0049598A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dminister formative and summative progress evaluations to demonstr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14:paraId="4300C427" w14:textId="77777777" w:rsidR="00234AD6" w:rsidRPr="0049598A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14:paraId="0F71D29B" w14:textId="77777777"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14:paraId="1CA92DE5" w14:textId="77777777" w:rsidR="00234AD6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34AD6">
        <w:rPr>
          <w:rFonts w:ascii="Century" w:hAnsi="Century"/>
        </w:rPr>
        <w:t xml:space="preserve">Required License: </w:t>
      </w:r>
      <w:r w:rsidR="005561D9">
        <w:rPr>
          <w:rFonts w:ascii="Century" w:hAnsi="Century"/>
        </w:rPr>
        <w:t xml:space="preserve">Current Physical, Life, or Earth Science teaching license </w:t>
      </w:r>
      <w:r w:rsidRPr="00234AD6">
        <w:rPr>
          <w:rFonts w:ascii="Century" w:hAnsi="Century"/>
        </w:rPr>
        <w:t>with the state of Ohio</w:t>
      </w:r>
      <w:r w:rsidR="0049598A">
        <w:rPr>
          <w:rFonts w:ascii="Century" w:hAnsi="Century"/>
        </w:rPr>
        <w:t xml:space="preserve"> or Alternative Substitute License</w:t>
      </w:r>
    </w:p>
    <w:p w14:paraId="21527CC4" w14:textId="77777777" w:rsidR="00234AD6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 xml:space="preserve">Ability to work independently and </w:t>
      </w:r>
      <w:r w:rsidR="00BD2786">
        <w:rPr>
          <w:rFonts w:ascii="Century" w:hAnsi="Century"/>
        </w:rPr>
        <w:t>in a team environment</w:t>
      </w:r>
    </w:p>
    <w:p w14:paraId="7489251F" w14:textId="77777777"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14:paraId="4C61FFC3" w14:textId="77777777"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B641AD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14:paraId="669DAC16" w14:textId="77777777"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14:paraId="49DFB670" w14:textId="77777777"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14:paraId="2666B67D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 xml:space="preserve">Interested </w:t>
      </w:r>
      <w:r w:rsidR="006961F9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>andidates should contact;</w:t>
      </w:r>
    </w:p>
    <w:p w14:paraId="4D739E0B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82F485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Wes Kremer</w:t>
      </w:r>
    </w:p>
    <w:p w14:paraId="25EB7B11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Human Resources Director</w:t>
      </w:r>
    </w:p>
    <w:p w14:paraId="55DD1277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Oakstone Academy School</w:t>
      </w:r>
    </w:p>
    <w:p w14:paraId="1D1A5086" w14:textId="77777777" w:rsidR="00782F63" w:rsidRPr="00782F63" w:rsidRDefault="005E0F1E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782F63" w:rsidRPr="00782F63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Kremer@ccde.org</w:t>
        </w:r>
      </w:hyperlink>
      <w:r w:rsidR="00782F63" w:rsidRPr="00782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58FF0BC" w14:textId="77777777" w:rsidR="00234AD6" w:rsidRPr="00234AD6" w:rsidRDefault="00234AD6" w:rsidP="00234AD6">
      <w:pPr>
        <w:jc w:val="both"/>
        <w:rPr>
          <w:rFonts w:ascii="Century" w:hAnsi="Century"/>
          <w:b/>
        </w:rPr>
      </w:pPr>
    </w:p>
    <w:p w14:paraId="4E131DC9" w14:textId="77777777" w:rsidR="004C5790" w:rsidRDefault="004C5790" w:rsidP="004C5790">
      <w:pPr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>Oakstone Academy School is an equal opportunity employer.</w:t>
      </w:r>
    </w:p>
    <w:p w14:paraId="4E6A786B" w14:textId="77777777" w:rsidR="00234AD6" w:rsidRPr="00234AD6" w:rsidRDefault="00234AD6" w:rsidP="004C579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9A76E3" w14:textId="77777777"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71CFD062" w14:textId="77777777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14:paraId="4C7A2B59" w14:textId="77777777" w:rsidR="00E21DDE" w:rsidRDefault="00E21DDE" w:rsidP="00E21DDE">
      <w:pPr>
        <w:spacing w:after="0" w:line="240" w:lineRule="auto"/>
      </w:pPr>
    </w:p>
    <w:p w14:paraId="05DDD6F8" w14:textId="77777777" w:rsidR="00E21DDE" w:rsidRDefault="00E21DDE" w:rsidP="00DC0074">
      <w:pPr>
        <w:spacing w:line="240" w:lineRule="auto"/>
      </w:pPr>
    </w:p>
    <w:p w14:paraId="2A8C8F35" w14:textId="77777777"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1329856">
    <w:abstractNumId w:val="0"/>
  </w:num>
  <w:num w:numId="2" w16cid:durableId="1182163985">
    <w:abstractNumId w:val="1"/>
  </w:num>
  <w:num w:numId="3" w16cid:durableId="1943146826">
    <w:abstractNumId w:val="3"/>
  </w:num>
  <w:num w:numId="4" w16cid:durableId="678508400">
    <w:abstractNumId w:val="2"/>
  </w:num>
  <w:num w:numId="5" w16cid:durableId="10008140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AUSJiZG5gampko6SsGpxcWZ+XkgBea1ABFzyjIsAAAA"/>
  </w:docVars>
  <w:rsids>
    <w:rsidRoot w:val="00E21DDE"/>
    <w:rsid w:val="00144A4D"/>
    <w:rsid w:val="00234AD6"/>
    <w:rsid w:val="0049598A"/>
    <w:rsid w:val="004C20C5"/>
    <w:rsid w:val="004C5790"/>
    <w:rsid w:val="005561D9"/>
    <w:rsid w:val="005B636B"/>
    <w:rsid w:val="005E0F1E"/>
    <w:rsid w:val="006961F9"/>
    <w:rsid w:val="00782F63"/>
    <w:rsid w:val="009C6492"/>
    <w:rsid w:val="00A8447E"/>
    <w:rsid w:val="00B641AD"/>
    <w:rsid w:val="00BD0E96"/>
    <w:rsid w:val="00BD2786"/>
    <w:rsid w:val="00C604A3"/>
    <w:rsid w:val="00D04AB0"/>
    <w:rsid w:val="00D14F92"/>
    <w:rsid w:val="00DC0074"/>
    <w:rsid w:val="00E21DDE"/>
    <w:rsid w:val="00ED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C3F03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5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4</cp:revision>
  <dcterms:created xsi:type="dcterms:W3CDTF">2021-01-28T21:09:00Z</dcterms:created>
  <dcterms:modified xsi:type="dcterms:W3CDTF">2022-12-19T16:19:00Z</dcterms:modified>
</cp:coreProperties>
</file>